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3F003" w14:textId="679297DF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33B7395" wp14:editId="567916EE">
            <wp:extent cx="1314450" cy="1304925"/>
            <wp:effectExtent l="0" t="0" r="0" b="0"/>
            <wp:docPr id="202570362" name="Picture 202570362" descr="C:\Users\Joshua.Simmons\AppData\Local\Microsoft\Windows\INetCache\Content.MSO\D252D0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627" w14:textId="530F6823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C9EFBCC" w14:textId="6CED857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OFFICE OF THE LIEUTENANT GOVERNOR</w:t>
      </w:r>
    </w:p>
    <w:p w14:paraId="3F361117" w14:textId="378D11D5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color w:val="000000" w:themeColor="text1"/>
          <w:sz w:val="28"/>
          <w:szCs w:val="28"/>
        </w:rPr>
        <w:t>JULIANA STRATTON—LIEUTENANT GOVERNOR</w:t>
      </w:r>
    </w:p>
    <w:p w14:paraId="50454E3C" w14:textId="18860DAE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0BC7656" w14:textId="735F4EF7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STORE, REINVEST, AND RENEW PROGRAM BOARD</w:t>
      </w:r>
    </w:p>
    <w:p w14:paraId="2A6542C8" w14:textId="1F7E4B67" w:rsidR="00106243" w:rsidRPr="00106243" w:rsidRDefault="00106243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proofErr w:type="spellStart"/>
      <w:r w:rsidRPr="00106243">
        <w:rPr>
          <w:b/>
          <w:bCs/>
        </w:rPr>
        <w:t>SFY2023</w:t>
      </w:r>
      <w:proofErr w:type="spellEnd"/>
      <w:r w:rsidRPr="00106243">
        <w:rPr>
          <w:b/>
          <w:bCs/>
        </w:rPr>
        <w:t xml:space="preserve"> </w:t>
      </w:r>
      <w:proofErr w:type="spellStart"/>
      <w:r w:rsidRPr="00106243">
        <w:rPr>
          <w:b/>
          <w:bCs/>
        </w:rPr>
        <w:t>R3</w:t>
      </w:r>
      <w:proofErr w:type="spellEnd"/>
      <w:r w:rsidRPr="00106243">
        <w:rPr>
          <w:b/>
          <w:bCs/>
        </w:rPr>
        <w:t xml:space="preserve"> N</w:t>
      </w:r>
      <w:r w:rsidR="00DC506C">
        <w:rPr>
          <w:b/>
          <w:bCs/>
        </w:rPr>
        <w:t xml:space="preserve">otice of </w:t>
      </w:r>
      <w:r w:rsidR="00DC25F2">
        <w:rPr>
          <w:b/>
          <w:bCs/>
        </w:rPr>
        <w:t>Funding Opportunity (</w:t>
      </w:r>
      <w:proofErr w:type="spellStart"/>
      <w:r w:rsidR="00DC25F2">
        <w:rPr>
          <w:b/>
          <w:bCs/>
        </w:rPr>
        <w:t>NOFO</w:t>
      </w:r>
      <w:proofErr w:type="spellEnd"/>
      <w:r w:rsidR="00DC25F2">
        <w:rPr>
          <w:b/>
          <w:bCs/>
        </w:rPr>
        <w:t xml:space="preserve">) </w:t>
      </w:r>
      <w:r w:rsidRPr="00106243">
        <w:rPr>
          <w:b/>
          <w:bCs/>
        </w:rPr>
        <w:t xml:space="preserve">Workgroup </w:t>
      </w:r>
    </w:p>
    <w:p w14:paraId="386138CD" w14:textId="14EBAFC6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gular Meeting</w:t>
      </w:r>
    </w:p>
    <w:p w14:paraId="476B590B" w14:textId="394F2D53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Pursuant to § 10-40 of the Cannabis Regulation and Tax Act (410 </w:t>
      </w:r>
      <w:proofErr w:type="spellStart"/>
      <w:r w:rsidRPr="5A6F4B01">
        <w:rPr>
          <w:rFonts w:eastAsia="Times New Roman" w:cs="Times New Roman"/>
          <w:i/>
          <w:iCs/>
          <w:color w:val="000000" w:themeColor="text1"/>
          <w:sz w:val="22"/>
        </w:rPr>
        <w:t>ILCS</w:t>
      </w:r>
      <w:proofErr w:type="spellEnd"/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 705/)</w:t>
      </w:r>
    </w:p>
    <w:p w14:paraId="3350D8BA" w14:textId="5BD23567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57EB8C5E" w14:textId="59DF48A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ate and Time</w:t>
      </w:r>
    </w:p>
    <w:p w14:paraId="42007798" w14:textId="3691FBDC" w:rsidR="39F74DE8" w:rsidRDefault="009D038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 xml:space="preserve">Wednesday, September </w:t>
      </w:r>
      <w:r w:rsidR="00557B51">
        <w:rPr>
          <w:rFonts w:eastAsia="Times New Roman" w:cs="Times New Roman"/>
          <w:color w:val="000000" w:themeColor="text1"/>
          <w:sz w:val="22"/>
        </w:rPr>
        <w:t>22</w:t>
      </w:r>
      <w:r>
        <w:rPr>
          <w:rFonts w:eastAsia="Times New Roman" w:cs="Times New Roman"/>
          <w:color w:val="000000" w:themeColor="text1"/>
          <w:sz w:val="22"/>
        </w:rPr>
        <w:t>, 2021</w:t>
      </w:r>
    </w:p>
    <w:p w14:paraId="09B7328B" w14:textId="7C6A8EFE" w:rsidR="39F74DE8" w:rsidRDefault="00B329FD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proofErr w:type="spellStart"/>
      <w:r>
        <w:rPr>
          <w:rFonts w:eastAsia="Times New Roman" w:cs="Times New Roman"/>
          <w:color w:val="000000" w:themeColor="text1"/>
          <w:sz w:val="22"/>
        </w:rPr>
        <w:t>1</w:t>
      </w:r>
      <w:r w:rsidR="009D038B">
        <w:rPr>
          <w:rFonts w:eastAsia="Times New Roman" w:cs="Times New Roman"/>
          <w:color w:val="000000" w:themeColor="text1"/>
          <w:sz w:val="22"/>
        </w:rPr>
        <w:t>2:00</w:t>
      </w:r>
      <w:r w:rsidR="000E20CA">
        <w:rPr>
          <w:rFonts w:eastAsia="Times New Roman" w:cs="Times New Roman"/>
          <w:color w:val="000000" w:themeColor="text1"/>
          <w:sz w:val="22"/>
        </w:rPr>
        <w:t>PM</w:t>
      </w:r>
      <w:proofErr w:type="spellEnd"/>
      <w:r w:rsidR="009D038B">
        <w:rPr>
          <w:rFonts w:eastAsia="Times New Roman" w:cs="Times New Roman"/>
          <w:color w:val="000000" w:themeColor="text1"/>
          <w:sz w:val="22"/>
        </w:rPr>
        <w:t>–</w:t>
      </w:r>
      <w:proofErr w:type="spellStart"/>
      <w:r>
        <w:rPr>
          <w:rFonts w:eastAsia="Times New Roman" w:cs="Times New Roman"/>
          <w:color w:val="000000" w:themeColor="text1"/>
          <w:sz w:val="22"/>
        </w:rPr>
        <w:t>1</w:t>
      </w:r>
      <w:r w:rsidR="009D038B">
        <w:rPr>
          <w:rFonts w:eastAsia="Times New Roman" w:cs="Times New Roman"/>
          <w:color w:val="000000" w:themeColor="text1"/>
          <w:sz w:val="22"/>
        </w:rPr>
        <w:t>:30PM</w:t>
      </w:r>
      <w:proofErr w:type="spellEnd"/>
    </w:p>
    <w:p w14:paraId="749CE520" w14:textId="6274C38A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82DE20D" w14:textId="0DFFE03D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Location</w:t>
      </w:r>
    </w:p>
    <w:p w14:paraId="3D09D846" w14:textId="24A35971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color w:val="000000" w:themeColor="text1"/>
          <w:sz w:val="22"/>
        </w:rPr>
        <w:t>Videoconference/Teleconference</w:t>
      </w:r>
    </w:p>
    <w:p w14:paraId="00BAC8E9" w14:textId="391D199C" w:rsidR="5A6F4B01" w:rsidRPr="000E20CA" w:rsidRDefault="5A6F4B01" w:rsidP="000E20CA">
      <w:pPr>
        <w:jc w:val="center"/>
        <w:rPr>
          <w:rFonts w:eastAsia="Calibri"/>
          <w:color w:val="000000" w:themeColor="text1"/>
          <w:sz w:val="22"/>
        </w:rPr>
      </w:pPr>
    </w:p>
    <w:p w14:paraId="2C91A374" w14:textId="5D2E827E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ial-In Inform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65"/>
        <w:gridCol w:w="4665"/>
      </w:tblGrid>
      <w:tr w:rsidR="5A6F4B01" w14:paraId="7CE34861" w14:textId="77777777" w:rsidTr="5A6F4B01"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780DE" w14:textId="3F9A5DBE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Videoconference</w:t>
            </w:r>
          </w:p>
        </w:tc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38B37" w14:textId="718BDE6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Teleconference</w:t>
            </w:r>
          </w:p>
        </w:tc>
      </w:tr>
      <w:tr w:rsidR="5A6F4B01" w14:paraId="38712634" w14:textId="77777777" w:rsidTr="5A6F4B01">
        <w:tc>
          <w:tcPr>
            <w:tcW w:w="466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EB829" w14:textId="5B32230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>Videoconference information will be shared</w:t>
            </w:r>
          </w:p>
          <w:p w14:paraId="6AE3098D" w14:textId="78113D11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with </w:t>
            </w:r>
            <w:r w:rsidR="00915E11">
              <w:rPr>
                <w:rFonts w:eastAsia="Times New Roman" w:cs="Times New Roman"/>
                <w:sz w:val="22"/>
              </w:rPr>
              <w:t>Workgroup members</w:t>
            </w:r>
            <w:r w:rsidRPr="5A6F4B01">
              <w:rPr>
                <w:rFonts w:eastAsia="Times New Roman" w:cs="Times New Roman"/>
                <w:sz w:val="22"/>
              </w:rPr>
              <w:t xml:space="preserve"> separately.</w:t>
            </w:r>
          </w:p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2E2040C9" w14:textId="03D81D0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Phone Number: </w:t>
            </w:r>
            <w:r w:rsidR="00261D52">
              <w:rPr>
                <w:rFonts w:eastAsia="Times New Roman" w:cs="Times New Roman"/>
                <w:sz w:val="22"/>
              </w:rPr>
              <w:t>(312) 535-8110</w:t>
            </w:r>
          </w:p>
        </w:tc>
      </w:tr>
      <w:tr w:rsidR="5A6F4B01" w14:paraId="54782E22" w14:textId="77777777" w:rsidTr="5A6F4B01">
        <w:trPr>
          <w:trHeight w:val="330"/>
        </w:trPr>
        <w:tc>
          <w:tcPr>
            <w:tcW w:w="466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B011DCB" w14:textId="77777777" w:rsidR="00347BD0" w:rsidRDefault="00347BD0" w:rsidP="000E20CA"/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0BEEC237" w14:textId="1E747EF5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Access Code: </w:t>
            </w:r>
            <w:r w:rsidR="00261D52">
              <w:rPr>
                <w:rFonts w:eastAsia="Times New Roman" w:cs="Times New Roman"/>
                <w:sz w:val="22"/>
              </w:rPr>
              <w:t>2451 435 0082</w:t>
            </w:r>
          </w:p>
        </w:tc>
      </w:tr>
    </w:tbl>
    <w:p w14:paraId="0B2CFBD2" w14:textId="4B7C12CC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52D552C" w14:textId="70B0266C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  <w:u w:val="single"/>
        </w:rPr>
      </w:pPr>
      <w:r w:rsidRPr="000E20CA">
        <w:rPr>
          <w:rFonts w:eastAsia="Times New Roman" w:cs="Times New Roman"/>
          <w:b/>
          <w:bCs/>
          <w:color w:val="000000" w:themeColor="text1"/>
          <w:sz w:val="22"/>
          <w:u w:val="single"/>
        </w:rPr>
        <w:t>Agenda</w:t>
      </w:r>
    </w:p>
    <w:p w14:paraId="30BF030F" w14:textId="77777777" w:rsidR="000E20CA" w:rsidRPr="000E20CA" w:rsidRDefault="000E20CA" w:rsidP="000E20CA">
      <w:pPr>
        <w:rPr>
          <w:rFonts w:eastAsia="Times New Roman" w:cs="Times New Roman"/>
          <w:color w:val="000000" w:themeColor="text1"/>
          <w:sz w:val="22"/>
        </w:rPr>
      </w:pPr>
    </w:p>
    <w:p w14:paraId="6A6A4A39" w14:textId="748DA6A2" w:rsidR="00A83004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Call to Order and Roll Call </w:t>
      </w:r>
    </w:p>
    <w:p w14:paraId="571F5011" w14:textId="77777777" w:rsidR="00141DA4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Approval of the Agenda for </w:t>
      </w:r>
      <w:r w:rsidR="009D038B" w:rsidRPr="000E20CA">
        <w:rPr>
          <w:rFonts w:cs="Times New Roman"/>
          <w:sz w:val="22"/>
        </w:rPr>
        <w:t>09/</w:t>
      </w:r>
      <w:r w:rsidR="00B329FD">
        <w:rPr>
          <w:rFonts w:cs="Times New Roman"/>
          <w:sz w:val="22"/>
        </w:rPr>
        <w:t>22</w:t>
      </w:r>
      <w:r w:rsidR="009D038B" w:rsidRPr="000E20CA">
        <w:rPr>
          <w:rFonts w:cs="Times New Roman"/>
          <w:sz w:val="22"/>
        </w:rPr>
        <w:t>/2021</w:t>
      </w:r>
    </w:p>
    <w:p w14:paraId="793E9A4C" w14:textId="58E59463" w:rsidR="00517091" w:rsidRPr="000E20CA" w:rsidRDefault="00141DA4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Introductions</w:t>
      </w:r>
      <w:r w:rsidR="009D038B" w:rsidRPr="000E20CA">
        <w:rPr>
          <w:rFonts w:cs="Times New Roman"/>
          <w:sz w:val="22"/>
        </w:rPr>
        <w:t xml:space="preserve"> </w:t>
      </w:r>
    </w:p>
    <w:p w14:paraId="66177D65" w14:textId="054799AE" w:rsidR="00517091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New Business</w:t>
      </w:r>
    </w:p>
    <w:p w14:paraId="26DF5FF6" w14:textId="50B300DC" w:rsidR="00DC506C" w:rsidRDefault="00DC506C" w:rsidP="00DC506C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Discuss workgroup purpose</w:t>
      </w:r>
      <w:r w:rsidR="00C32E30">
        <w:rPr>
          <w:rFonts w:cs="Times New Roman"/>
          <w:sz w:val="22"/>
        </w:rPr>
        <w:t xml:space="preserve">, </w:t>
      </w:r>
      <w:r>
        <w:rPr>
          <w:rFonts w:cs="Times New Roman"/>
          <w:sz w:val="22"/>
        </w:rPr>
        <w:t>objectives</w:t>
      </w:r>
      <w:r w:rsidR="00C32E30">
        <w:rPr>
          <w:rFonts w:cs="Times New Roman"/>
          <w:sz w:val="22"/>
        </w:rPr>
        <w:t>, and considerations</w:t>
      </w:r>
    </w:p>
    <w:p w14:paraId="4E080B48" w14:textId="6635FF3F" w:rsidR="00F42F47" w:rsidRPr="000E20CA" w:rsidRDefault="00F42F47" w:rsidP="00F42F47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Discuss tiers of competition and</w:t>
      </w:r>
      <w:r w:rsidR="005454EE">
        <w:rPr>
          <w:rFonts w:cs="Times New Roman"/>
          <w:sz w:val="22"/>
        </w:rPr>
        <w:t>/or</w:t>
      </w:r>
      <w:r>
        <w:rPr>
          <w:rFonts w:cs="Times New Roman"/>
          <w:sz w:val="22"/>
        </w:rPr>
        <w:t xml:space="preserve"> corresponding processes for potential recommendations </w:t>
      </w:r>
    </w:p>
    <w:p w14:paraId="4181DB2A" w14:textId="32D5D9AA" w:rsidR="0011101A" w:rsidRDefault="0011101A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Updates</w:t>
      </w:r>
    </w:p>
    <w:p w14:paraId="6E1232FA" w14:textId="5C1C3749" w:rsidR="00517091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Public Comments</w:t>
      </w:r>
    </w:p>
    <w:p w14:paraId="4B49F7AE" w14:textId="625AA74F" w:rsidR="006F093B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Adjournment</w:t>
      </w:r>
    </w:p>
    <w:p w14:paraId="4AD17C35" w14:textId="118BFBC4" w:rsidR="006D7F71" w:rsidRPr="000E20CA" w:rsidRDefault="006D7F71" w:rsidP="006D7F71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Next meeting: Thursday, September 23, 2021 from </w:t>
      </w:r>
      <w:proofErr w:type="spellStart"/>
      <w:r>
        <w:rPr>
          <w:rFonts w:cs="Times New Roman"/>
          <w:sz w:val="22"/>
        </w:rPr>
        <w:t>10:00AM</w:t>
      </w:r>
      <w:proofErr w:type="spellEnd"/>
      <w:r w:rsidR="000C4310">
        <w:rPr>
          <w:rFonts w:cs="Times New Roman"/>
          <w:sz w:val="22"/>
        </w:rPr>
        <w:t>—</w:t>
      </w:r>
      <w:proofErr w:type="spellStart"/>
      <w:r w:rsidR="000C4310">
        <w:rPr>
          <w:rFonts w:cs="Times New Roman"/>
          <w:sz w:val="22"/>
        </w:rPr>
        <w:t>11</w:t>
      </w:r>
      <w:r>
        <w:rPr>
          <w:rFonts w:cs="Times New Roman"/>
          <w:sz w:val="22"/>
        </w:rPr>
        <w:t>:00AM</w:t>
      </w:r>
      <w:proofErr w:type="spellEnd"/>
    </w:p>
    <w:sectPr w:rsidR="006D7F71" w:rsidRPr="000E2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BF6994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szQzNjKxNDNX0lEKTi0uzszPAykwrQUAgKJmbCwAAAA="/>
  </w:docVars>
  <w:rsids>
    <w:rsidRoot w:val="006F093B"/>
    <w:rsid w:val="00022234"/>
    <w:rsid w:val="000C4310"/>
    <w:rsid w:val="000E20CA"/>
    <w:rsid w:val="00101388"/>
    <w:rsid w:val="00106243"/>
    <w:rsid w:val="0011101A"/>
    <w:rsid w:val="001202AA"/>
    <w:rsid w:val="00126ECA"/>
    <w:rsid w:val="00141DA4"/>
    <w:rsid w:val="001479A4"/>
    <w:rsid w:val="00261D52"/>
    <w:rsid w:val="002843AF"/>
    <w:rsid w:val="002D2ED0"/>
    <w:rsid w:val="00347BD0"/>
    <w:rsid w:val="00492B76"/>
    <w:rsid w:val="00517091"/>
    <w:rsid w:val="005454EE"/>
    <w:rsid w:val="00557B51"/>
    <w:rsid w:val="006211F6"/>
    <w:rsid w:val="00655CB4"/>
    <w:rsid w:val="006635DC"/>
    <w:rsid w:val="006D7D54"/>
    <w:rsid w:val="006D7F71"/>
    <w:rsid w:val="006D7FD9"/>
    <w:rsid w:val="006F093B"/>
    <w:rsid w:val="00915E11"/>
    <w:rsid w:val="009D038B"/>
    <w:rsid w:val="00A83004"/>
    <w:rsid w:val="00B329FD"/>
    <w:rsid w:val="00B5041C"/>
    <w:rsid w:val="00BC04C6"/>
    <w:rsid w:val="00C32E30"/>
    <w:rsid w:val="00DC25F2"/>
    <w:rsid w:val="00DC506C"/>
    <w:rsid w:val="00F42F47"/>
    <w:rsid w:val="00F708FE"/>
    <w:rsid w:val="00FD7791"/>
    <w:rsid w:val="046669A7"/>
    <w:rsid w:val="0781DBEF"/>
    <w:rsid w:val="0AF4F620"/>
    <w:rsid w:val="151D8BB2"/>
    <w:rsid w:val="177BEEF4"/>
    <w:rsid w:val="1A637C1B"/>
    <w:rsid w:val="1BDD3C85"/>
    <w:rsid w:val="2279730E"/>
    <w:rsid w:val="2F85C65E"/>
    <w:rsid w:val="306993FF"/>
    <w:rsid w:val="3199316B"/>
    <w:rsid w:val="39F74DE8"/>
    <w:rsid w:val="3E62FE70"/>
    <w:rsid w:val="48B0FC9D"/>
    <w:rsid w:val="5A6F4B01"/>
    <w:rsid w:val="5BD748B5"/>
    <w:rsid w:val="6634243F"/>
    <w:rsid w:val="6798C8E5"/>
    <w:rsid w:val="6C1500D6"/>
    <w:rsid w:val="6C9ABAA3"/>
    <w:rsid w:val="6CB3A510"/>
    <w:rsid w:val="76EDF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43B44"/>
  <w15:chartTrackingRefBased/>
  <w15:docId w15:val="{B2CE897A-254D-4BA3-B59B-D2AC2223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3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E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4ACE4-6BB7-4B5D-8B47-CD708CF2A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.ariana@gmail.com</dc:creator>
  <cp:keywords/>
  <dc:description/>
  <cp:lastModifiedBy>Dominguez, Blanca</cp:lastModifiedBy>
  <cp:revision>2</cp:revision>
  <dcterms:created xsi:type="dcterms:W3CDTF">2021-09-20T12:39:00Z</dcterms:created>
  <dcterms:modified xsi:type="dcterms:W3CDTF">2021-09-20T12:39:00Z</dcterms:modified>
</cp:coreProperties>
</file>